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64997" w14:textId="1968D2FF" w:rsidR="00272FED" w:rsidRPr="007C505A" w:rsidRDefault="00E757E5" w:rsidP="00272FED">
      <w:pPr>
        <w:jc w:val="center"/>
        <w:rPr>
          <w:sz w:val="40"/>
          <w:szCs w:val="40"/>
        </w:rPr>
      </w:pPr>
      <w:r>
        <w:rPr>
          <w:b/>
          <w:sz w:val="40"/>
          <w:szCs w:val="40"/>
        </w:rPr>
        <w:t>MADERA COMMUNITY</w:t>
      </w:r>
      <w:r w:rsidR="00272FED" w:rsidRPr="007C505A">
        <w:rPr>
          <w:b/>
          <w:sz w:val="40"/>
          <w:szCs w:val="40"/>
        </w:rPr>
        <w:t xml:space="preserve"> COLLEGE</w:t>
      </w:r>
    </w:p>
    <w:p w14:paraId="1282082A" w14:textId="77777777" w:rsidR="00FB1E21" w:rsidRPr="007C505A" w:rsidRDefault="00B25B7A" w:rsidP="00E97E72">
      <w:pPr>
        <w:jc w:val="center"/>
        <w:rPr>
          <w:b/>
          <w:sz w:val="40"/>
          <w:szCs w:val="40"/>
        </w:rPr>
      </w:pPr>
      <w:r w:rsidRPr="007C505A">
        <w:rPr>
          <w:b/>
          <w:sz w:val="40"/>
          <w:szCs w:val="40"/>
        </w:rPr>
        <w:t xml:space="preserve">PETITION FOR </w:t>
      </w:r>
      <w:r w:rsidR="00E97E72" w:rsidRPr="007C505A">
        <w:rPr>
          <w:b/>
          <w:sz w:val="40"/>
          <w:szCs w:val="40"/>
        </w:rPr>
        <w:t xml:space="preserve">EQUIVALENCY </w:t>
      </w:r>
    </w:p>
    <w:p w14:paraId="217FF2B9" w14:textId="77777777" w:rsidR="00E97E72" w:rsidRDefault="00E97E72" w:rsidP="00E97E72"/>
    <w:p w14:paraId="448F7747" w14:textId="28156D63" w:rsidR="008D1351" w:rsidRDefault="00E97E72" w:rsidP="00E97E72">
      <w:r>
        <w:t xml:space="preserve">This petition is to be completed by persons seeking employment as either a full-time tenure track or part-time faculty member at </w:t>
      </w:r>
      <w:r w:rsidR="00EB0848">
        <w:t xml:space="preserve">Madera Community </w:t>
      </w:r>
      <w:r>
        <w:t>College</w:t>
      </w:r>
      <w:r w:rsidR="00E23463">
        <w:t xml:space="preserve"> and its campuses</w:t>
      </w:r>
      <w:r>
        <w:t xml:space="preserve"> who do not meet the minimum qualifications for a teaching discipline as defined in the current </w:t>
      </w:r>
      <w:r w:rsidRPr="00F3524A">
        <w:rPr>
          <w:i/>
        </w:rPr>
        <w:t>Minimum Qualifications for Faculty and Administrators in California Community Colleges</w:t>
      </w:r>
      <w:r w:rsidR="000E6D12">
        <w:t xml:space="preserve"> handbook</w:t>
      </w:r>
      <w:r>
        <w:t>.</w:t>
      </w:r>
      <w:r w:rsidR="007A1325">
        <w:t xml:space="preserve"> </w:t>
      </w:r>
      <w:r w:rsidR="008D1351">
        <w:t xml:space="preserve"> </w:t>
      </w:r>
      <w:r w:rsidR="008D1351" w:rsidRPr="00CE3ECE">
        <w:rPr>
          <w:b/>
        </w:rPr>
        <w:t xml:space="preserve">Petitioners are encouraged to contact faculty within the discipline, </w:t>
      </w:r>
      <w:r w:rsidR="00EB0848">
        <w:rPr>
          <w:b/>
        </w:rPr>
        <w:t xml:space="preserve">Madera Community College </w:t>
      </w:r>
      <w:r w:rsidR="008D1351" w:rsidRPr="00CE3ECE">
        <w:rPr>
          <w:b/>
        </w:rPr>
        <w:t>Department Chairs, Division Representatives, or members of the Equivalency Committee to answer questions or to provide guidance in completing the petition</w:t>
      </w:r>
      <w:r w:rsidR="008D1351">
        <w:t>.</w:t>
      </w:r>
    </w:p>
    <w:p w14:paraId="4EDFB0FD" w14:textId="77777777" w:rsidR="00771E53" w:rsidRDefault="00771E53" w:rsidP="00771E53">
      <w:pPr>
        <w:pBdr>
          <w:bottom w:val="single" w:sz="12" w:space="1" w:color="auto"/>
        </w:pBdr>
      </w:pPr>
    </w:p>
    <w:p w14:paraId="7695BDB6" w14:textId="77777777" w:rsidR="00771E53" w:rsidRDefault="00771E53" w:rsidP="00771E53"/>
    <w:p w14:paraId="699BED38" w14:textId="77777777" w:rsidR="00E97E72" w:rsidRPr="007C505A" w:rsidRDefault="00A06754" w:rsidP="00E97E72">
      <w:pPr>
        <w:rPr>
          <w:b/>
          <w:sz w:val="36"/>
          <w:szCs w:val="36"/>
        </w:rPr>
      </w:pPr>
      <w:r w:rsidRPr="007C505A">
        <w:rPr>
          <w:b/>
          <w:sz w:val="36"/>
          <w:szCs w:val="36"/>
        </w:rPr>
        <w:t>PART 1: APPLICANT INFORMATION</w:t>
      </w:r>
    </w:p>
    <w:p w14:paraId="1DE87229" w14:textId="77777777" w:rsidR="00A06754" w:rsidRDefault="00A06754" w:rsidP="00E97E72"/>
    <w:p w14:paraId="79704930" w14:textId="77777777" w:rsidR="008D1351" w:rsidRDefault="008D1351" w:rsidP="00E97E72">
      <w:pPr>
        <w:rPr>
          <w:u w:val="single"/>
        </w:rPr>
      </w:pPr>
      <w:r>
        <w:t>Petitioner</w:t>
      </w:r>
      <w:r w:rsidR="00521ED4">
        <w:t>’</w:t>
      </w:r>
      <w:r>
        <w:t xml:space="preserve">s Name: </w:t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  <w:r w:rsidR="00617F2F">
        <w:rPr>
          <w:u w:val="single"/>
        </w:rPr>
        <w:tab/>
      </w:r>
    </w:p>
    <w:p w14:paraId="63B49C6A" w14:textId="77777777" w:rsidR="00617F2F" w:rsidRDefault="00617F2F" w:rsidP="00E97E72"/>
    <w:p w14:paraId="22E17097" w14:textId="77777777" w:rsidR="00617F2F" w:rsidRPr="00617F2F" w:rsidRDefault="00617F2F" w:rsidP="00E97E72">
      <w:pPr>
        <w:rPr>
          <w:u w:val="single"/>
        </w:rPr>
      </w:pPr>
      <w:r>
        <w:t xml:space="preserve">Position applied fo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DA921C7" w14:textId="77777777" w:rsidR="008D1351" w:rsidRDefault="008D1351" w:rsidP="00E97E72"/>
    <w:p w14:paraId="1C81AFBA" w14:textId="77777777" w:rsidR="008D1351" w:rsidRDefault="008D1351" w:rsidP="00E97E72">
      <w:r>
        <w:t xml:space="preserve">Discipline Name as specified in the </w:t>
      </w:r>
      <w:r w:rsidR="00C24F69">
        <w:t xml:space="preserve">most current </w:t>
      </w:r>
      <w:r w:rsidRPr="00CE3ECE">
        <w:rPr>
          <w:i/>
        </w:rPr>
        <w:t>Minimum Qualification</w:t>
      </w:r>
      <w:r>
        <w:t xml:space="preserve"> Document:</w:t>
      </w:r>
    </w:p>
    <w:p w14:paraId="363F43A5" w14:textId="77777777" w:rsidR="00CD79B2" w:rsidRDefault="00CD79B2" w:rsidP="00E97E72">
      <w:r>
        <w:t>(enter name of discipline)</w:t>
      </w:r>
    </w:p>
    <w:p w14:paraId="3412D8F3" w14:textId="77777777" w:rsidR="00CD79B2" w:rsidRDefault="00CD79B2" w:rsidP="00E97E72"/>
    <w:p w14:paraId="5219AB1B" w14:textId="77777777" w:rsidR="00771E53" w:rsidRDefault="00CD79B2" w:rsidP="00CD79B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DC619ED" w14:textId="77777777" w:rsidR="00771E53" w:rsidRDefault="00771E53" w:rsidP="00CD79B2">
      <w:pPr>
        <w:rPr>
          <w:u w:val="single"/>
        </w:rPr>
      </w:pPr>
    </w:p>
    <w:p w14:paraId="73DD813F" w14:textId="77777777" w:rsidR="00771E53" w:rsidRDefault="00771E53" w:rsidP="00CD79B2">
      <w:pPr>
        <w:rPr>
          <w:u w:val="single"/>
        </w:rPr>
      </w:pPr>
    </w:p>
    <w:p w14:paraId="13B43A29" w14:textId="77777777" w:rsidR="00CD79B2" w:rsidRDefault="008D1351" w:rsidP="00CD79B2">
      <w:r>
        <w:t xml:space="preserve">Discipline Minimum Qualifications as listed in the </w:t>
      </w:r>
      <w:r w:rsidR="00C24F69">
        <w:t xml:space="preserve">most current </w:t>
      </w:r>
      <w:r w:rsidRPr="00CE3ECE">
        <w:rPr>
          <w:i/>
        </w:rPr>
        <w:t>Minimum Qualification</w:t>
      </w:r>
      <w:r>
        <w:t xml:space="preserve"> Document:</w:t>
      </w:r>
      <w:r w:rsidR="00CD79B2">
        <w:t xml:space="preserve"> </w:t>
      </w:r>
      <w:r w:rsidR="00D47A1C">
        <w:t>(enter the minimum qualifications</w:t>
      </w:r>
      <w:r w:rsidR="004907EC">
        <w:t xml:space="preserve"> exactly as stated</w:t>
      </w:r>
      <w:r w:rsidR="00202B61">
        <w:t xml:space="preserve"> in the handbook</w:t>
      </w:r>
      <w:r w:rsidR="00D47A1C">
        <w:t>)</w:t>
      </w:r>
    </w:p>
    <w:p w14:paraId="0427FC82" w14:textId="77777777" w:rsidR="00C24F69" w:rsidRDefault="00CD79B2" w:rsidP="00CD79B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  <w:r w:rsidR="00112719">
        <w:rPr>
          <w:u w:val="single"/>
        </w:rPr>
        <w:tab/>
      </w:r>
    </w:p>
    <w:p w14:paraId="0D0EB0E4" w14:textId="77777777" w:rsidR="00C24F69" w:rsidRDefault="00C24F69" w:rsidP="00CD79B2">
      <w:pPr>
        <w:rPr>
          <w:u w:val="single"/>
        </w:rPr>
      </w:pPr>
    </w:p>
    <w:p w14:paraId="07A4CE02" w14:textId="77777777" w:rsidR="00C24F69" w:rsidRPr="00CE3ECE" w:rsidRDefault="00C24F69" w:rsidP="00CD79B2">
      <w:r w:rsidRPr="00CE3ECE">
        <w:t>Please list your qualifications exactly as worded from your transcripts:</w:t>
      </w:r>
    </w:p>
    <w:p w14:paraId="587FD886" w14:textId="77777777" w:rsidR="00CD79B2" w:rsidRPr="00CD79B2" w:rsidRDefault="00CD79B2" w:rsidP="00CD79B2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BA2768E" w14:textId="77777777" w:rsidR="00521ED4" w:rsidRDefault="00521ED4" w:rsidP="00521ED4"/>
    <w:p w14:paraId="62AAF250" w14:textId="77777777" w:rsidR="00771E53" w:rsidRPr="007C505A" w:rsidRDefault="00521ED4" w:rsidP="007C505A">
      <w:pPr>
        <w:rPr>
          <w:sz w:val="28"/>
          <w:szCs w:val="28"/>
        </w:rPr>
      </w:pPr>
      <w:r w:rsidRPr="007C505A">
        <w:rPr>
          <w:b/>
          <w:sz w:val="28"/>
          <w:szCs w:val="28"/>
        </w:rPr>
        <w:t>Do the petitioner’s qualifications meet the department</w:t>
      </w:r>
      <w:r w:rsidR="00A06754" w:rsidRPr="007C505A">
        <w:rPr>
          <w:b/>
          <w:sz w:val="28"/>
          <w:szCs w:val="28"/>
        </w:rPr>
        <w:t>’s approved policy</w:t>
      </w:r>
      <w:r w:rsidR="00A06754" w:rsidRPr="007C505A">
        <w:rPr>
          <w:sz w:val="28"/>
          <w:szCs w:val="28"/>
        </w:rPr>
        <w:t xml:space="preserve">? </w:t>
      </w:r>
    </w:p>
    <w:p w14:paraId="531EC0E7" w14:textId="77777777" w:rsidR="00D47A1C" w:rsidRDefault="00771E53" w:rsidP="007C505A">
      <w:pPr>
        <w:ind w:left="720" w:firstLine="720"/>
      </w:pPr>
      <w:r>
        <w:t>_________</w:t>
      </w:r>
      <w:proofErr w:type="gramStart"/>
      <w:r w:rsidR="00A06754">
        <w:t>Yes  _</w:t>
      </w:r>
      <w:proofErr w:type="gramEnd"/>
      <w:r>
        <w:t>______</w:t>
      </w:r>
      <w:r w:rsidR="00A06754">
        <w:t>__N</w:t>
      </w:r>
      <w:r w:rsidR="00202B61">
        <w:t>o</w:t>
      </w:r>
    </w:p>
    <w:p w14:paraId="5DDB2F97" w14:textId="77777777" w:rsidR="00D47A1C" w:rsidRDefault="00D47A1C" w:rsidP="00E97E72">
      <w:pPr>
        <w:pBdr>
          <w:bottom w:val="single" w:sz="12" w:space="1" w:color="auto"/>
        </w:pBdr>
      </w:pPr>
    </w:p>
    <w:p w14:paraId="3CBD8D3F" w14:textId="77777777" w:rsidR="00771E53" w:rsidRDefault="00771E53" w:rsidP="00E97E72">
      <w:pPr>
        <w:pBdr>
          <w:bottom w:val="single" w:sz="12" w:space="1" w:color="auto"/>
        </w:pBdr>
        <w:rPr>
          <w:i/>
        </w:rPr>
      </w:pPr>
      <w:r w:rsidRPr="007C505A">
        <w:rPr>
          <w:i/>
        </w:rPr>
        <w:t>(If the petitioner’s response is “yes” to the above question, move ahead to Part 3 of the form; if the petitioner’s response is “no,” proceed to Part 2.)</w:t>
      </w:r>
    </w:p>
    <w:p w14:paraId="4EE0781C" w14:textId="77777777" w:rsidR="00112719" w:rsidRPr="007C505A" w:rsidRDefault="00112719" w:rsidP="00E97E72">
      <w:pPr>
        <w:pBdr>
          <w:bottom w:val="single" w:sz="12" w:space="1" w:color="auto"/>
        </w:pBdr>
        <w:rPr>
          <w:i/>
        </w:rPr>
      </w:pPr>
    </w:p>
    <w:p w14:paraId="146CBC4A" w14:textId="77777777" w:rsidR="007D700D" w:rsidRDefault="007D700D">
      <w:r>
        <w:br w:type="page"/>
      </w:r>
    </w:p>
    <w:p w14:paraId="2A802EDD" w14:textId="77777777" w:rsidR="00A06754" w:rsidRPr="007C505A" w:rsidRDefault="00A06754" w:rsidP="00A06754">
      <w:pPr>
        <w:rPr>
          <w:b/>
          <w:sz w:val="36"/>
          <w:szCs w:val="36"/>
        </w:rPr>
      </w:pPr>
      <w:r w:rsidRPr="007C505A">
        <w:rPr>
          <w:b/>
          <w:sz w:val="36"/>
          <w:szCs w:val="36"/>
        </w:rPr>
        <w:lastRenderedPageBreak/>
        <w:t>PART 2: EQUIVALENCY MATRIX</w:t>
      </w:r>
    </w:p>
    <w:p w14:paraId="12928ECF" w14:textId="77777777" w:rsidR="00D47A1C" w:rsidRDefault="005B4229" w:rsidP="00CE3ECE">
      <w:pPr>
        <w:rPr>
          <w:i/>
        </w:rPr>
      </w:pPr>
      <w:r>
        <w:t xml:space="preserve"> (</w:t>
      </w:r>
      <w:r w:rsidR="004907EC" w:rsidRPr="00F3524A">
        <w:rPr>
          <w:i/>
        </w:rPr>
        <w:t>NOTE</w:t>
      </w:r>
      <w:r w:rsidR="004907EC">
        <w:t xml:space="preserve">: </w:t>
      </w:r>
      <w:r w:rsidR="004907EC" w:rsidRPr="007C505A">
        <w:rPr>
          <w:i/>
        </w:rPr>
        <w:t xml:space="preserve">this matrix </w:t>
      </w:r>
      <w:r w:rsidR="006D66B3">
        <w:rPr>
          <w:i/>
        </w:rPr>
        <w:t>needs</w:t>
      </w:r>
      <w:r w:rsidR="005A158A">
        <w:rPr>
          <w:i/>
        </w:rPr>
        <w:t xml:space="preserve"> </w:t>
      </w:r>
      <w:r w:rsidR="00771E53">
        <w:rPr>
          <w:i/>
        </w:rPr>
        <w:t xml:space="preserve">to be completed </w:t>
      </w:r>
      <w:r w:rsidR="004907EC" w:rsidRPr="007C505A">
        <w:rPr>
          <w:i/>
        </w:rPr>
        <w:t xml:space="preserve">ONLY </w:t>
      </w:r>
      <w:r w:rsidRPr="007C505A">
        <w:rPr>
          <w:i/>
        </w:rPr>
        <w:t xml:space="preserve">if the petitioner does not </w:t>
      </w:r>
      <w:r w:rsidR="004907EC" w:rsidRPr="007C505A">
        <w:rPr>
          <w:i/>
        </w:rPr>
        <w:t>meet</w:t>
      </w:r>
      <w:r w:rsidRPr="007C505A">
        <w:rPr>
          <w:i/>
        </w:rPr>
        <w:t xml:space="preserve"> the department’s approved policy</w:t>
      </w:r>
      <w:r w:rsidR="00771E53">
        <w:t xml:space="preserve">).  </w:t>
      </w:r>
      <w:r w:rsidR="00D47A1C">
        <w:t>Include or attach one or more examples of the degree requirement from an accredited institution.  Illustrate how the petitioner</w:t>
      </w:r>
      <w:r w:rsidR="005B3D26">
        <w:t>’</w:t>
      </w:r>
      <w:r w:rsidR="00D47A1C">
        <w:t>s acade</w:t>
      </w:r>
      <w:r w:rsidR="000E6D12">
        <w:t>mic and/or professional experience</w:t>
      </w:r>
      <w:r w:rsidR="00E56FF9" w:rsidRPr="00291584">
        <w:t>s</w:t>
      </w:r>
      <w:r w:rsidR="007D700D" w:rsidRPr="00291584">
        <w:t xml:space="preserve"> </w:t>
      </w:r>
      <w:r w:rsidR="00D47A1C">
        <w:t>satisfy the requirements of the</w:t>
      </w:r>
      <w:r w:rsidR="00EA2681">
        <w:t xml:space="preserve"> example(s) presented.  </w:t>
      </w:r>
    </w:p>
    <w:p w14:paraId="1B7D495C" w14:textId="77777777" w:rsidR="00A02996" w:rsidRPr="00EA2681" w:rsidRDefault="00A02996" w:rsidP="00EA2681">
      <w:pPr>
        <w:ind w:left="720"/>
        <w:rPr>
          <w:i/>
        </w:rPr>
      </w:pPr>
    </w:p>
    <w:tbl>
      <w:tblPr>
        <w:tblStyle w:val="TableGrid"/>
        <w:tblW w:w="10402" w:type="dxa"/>
        <w:tblInd w:w="-5" w:type="dxa"/>
        <w:tblLook w:val="04A0" w:firstRow="1" w:lastRow="0" w:firstColumn="1" w:lastColumn="0" w:noHBand="0" w:noVBand="1"/>
      </w:tblPr>
      <w:tblGrid>
        <w:gridCol w:w="5192"/>
        <w:gridCol w:w="5210"/>
      </w:tblGrid>
      <w:tr w:rsidR="00EA2681" w14:paraId="286128AE" w14:textId="77777777" w:rsidTr="00CE3ECE">
        <w:trPr>
          <w:trHeight w:val="1388"/>
        </w:trPr>
        <w:tc>
          <w:tcPr>
            <w:tcW w:w="5192" w:type="dxa"/>
          </w:tcPr>
          <w:p w14:paraId="3073FDB4" w14:textId="77777777" w:rsidR="006D66B3" w:rsidRDefault="00EA268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E3ECE">
              <w:rPr>
                <w:rFonts w:ascii="Arial" w:hAnsi="Arial" w:cs="Arial"/>
                <w:b/>
                <w:bCs/>
                <w:sz w:val="22"/>
                <w:szCs w:val="22"/>
              </w:rPr>
              <w:t>CATALOG DESCRIPTIONS FOR A COURSE OF STUDY FROM AN ACCREDITED INSTITUTION THAT WOULD LEAD TO THE DEGREE THAT MEETS THE MINIMUM QUALIFICATION</w:t>
            </w:r>
          </w:p>
          <w:p w14:paraId="6CD8AD77" w14:textId="77777777" w:rsidR="00EA2681" w:rsidRDefault="00EA268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(please identify the institution, the department, and the course number)</w:t>
            </w:r>
          </w:p>
        </w:tc>
        <w:tc>
          <w:tcPr>
            <w:tcW w:w="5210" w:type="dxa"/>
          </w:tcPr>
          <w:p w14:paraId="4F83AE95" w14:textId="77777777" w:rsidR="006D66B3" w:rsidRDefault="00EA2681">
            <w:pP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CE3ECE">
              <w:rPr>
                <w:rFonts w:ascii="Arial" w:hAnsi="Arial" w:cs="Arial"/>
                <w:b/>
                <w:bCs/>
                <w:sz w:val="22"/>
                <w:szCs w:val="22"/>
              </w:rPr>
              <w:t>PETITIONER'S COURSEWORK / WORK EXPERIENCE THAT WOULD MEET THE REQUIREMENT OF EACH IDENTIFIED COURSE</w:t>
            </w:r>
          </w:p>
          <w:p w14:paraId="09CD69D1" w14:textId="77777777" w:rsidR="00EA2681" w:rsidRDefault="00EA268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E3ECE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(if citing work experience, please explain how the position provided an educational opportunity equivalent to the identified course description)</w:t>
            </w:r>
          </w:p>
        </w:tc>
      </w:tr>
      <w:tr w:rsidR="00EA2681" w14:paraId="1C6998C1" w14:textId="77777777" w:rsidTr="00CE3ECE">
        <w:trPr>
          <w:trHeight w:val="304"/>
        </w:trPr>
        <w:tc>
          <w:tcPr>
            <w:tcW w:w="5192" w:type="dxa"/>
            <w:noWrap/>
          </w:tcPr>
          <w:p w14:paraId="32626611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03F25F43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3D52F4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A4044D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1245D784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EA2681" w14:paraId="730B1D97" w14:textId="77777777" w:rsidTr="00CE3ECE">
        <w:trPr>
          <w:trHeight w:val="287"/>
        </w:trPr>
        <w:tc>
          <w:tcPr>
            <w:tcW w:w="5192" w:type="dxa"/>
            <w:noWrap/>
          </w:tcPr>
          <w:p w14:paraId="1A15E7A0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5563B1DA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AAD208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4874F0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26BB1B18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EA2681" w14:paraId="56D7E3AE" w14:textId="77777777" w:rsidTr="00CE3ECE">
        <w:trPr>
          <w:trHeight w:val="287"/>
        </w:trPr>
        <w:tc>
          <w:tcPr>
            <w:tcW w:w="5192" w:type="dxa"/>
            <w:noWrap/>
          </w:tcPr>
          <w:p w14:paraId="0C7B1AB3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69BC0DC8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6999CE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3E601B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47F9D7C8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EA2681" w14:paraId="333D156A" w14:textId="77777777" w:rsidTr="00CE3ECE">
        <w:trPr>
          <w:trHeight w:val="287"/>
        </w:trPr>
        <w:tc>
          <w:tcPr>
            <w:tcW w:w="5192" w:type="dxa"/>
            <w:noWrap/>
          </w:tcPr>
          <w:p w14:paraId="334663C0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2E6D98EA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900C85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3D170B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74A9DAD5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EA2681" w14:paraId="1833B0C7" w14:textId="77777777" w:rsidTr="00CE3ECE">
        <w:trPr>
          <w:trHeight w:val="287"/>
        </w:trPr>
        <w:tc>
          <w:tcPr>
            <w:tcW w:w="5192" w:type="dxa"/>
            <w:noWrap/>
          </w:tcPr>
          <w:p w14:paraId="496B5D0C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36DD7186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58E530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5D5587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58A6F5E1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EA2681" w14:paraId="488316F2" w14:textId="77777777" w:rsidTr="00CE3ECE">
        <w:trPr>
          <w:trHeight w:val="304"/>
        </w:trPr>
        <w:tc>
          <w:tcPr>
            <w:tcW w:w="5192" w:type="dxa"/>
            <w:noWrap/>
          </w:tcPr>
          <w:p w14:paraId="12117553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42CE9904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D0FA36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1B8F3C" w14:textId="77777777" w:rsidR="006D66B3" w:rsidRDefault="006D66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5252AB51" w14:textId="77777777" w:rsidR="00EA2681" w:rsidRDefault="00EA26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112719" w14:paraId="042ABFEC" w14:textId="77777777" w:rsidTr="00112719">
        <w:trPr>
          <w:trHeight w:val="287"/>
        </w:trPr>
        <w:tc>
          <w:tcPr>
            <w:tcW w:w="5192" w:type="dxa"/>
            <w:noWrap/>
          </w:tcPr>
          <w:p w14:paraId="6814178E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65D89406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B3AA88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A20304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2D5A819A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112719" w14:paraId="16B6B95F" w14:textId="77777777" w:rsidTr="00112719">
        <w:trPr>
          <w:trHeight w:val="287"/>
        </w:trPr>
        <w:tc>
          <w:tcPr>
            <w:tcW w:w="5192" w:type="dxa"/>
            <w:noWrap/>
          </w:tcPr>
          <w:p w14:paraId="77118571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76392F8B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E1CC21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60BF5E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019A4787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112719" w14:paraId="00BA5160" w14:textId="77777777" w:rsidTr="00112719">
        <w:trPr>
          <w:trHeight w:val="304"/>
        </w:trPr>
        <w:tc>
          <w:tcPr>
            <w:tcW w:w="5192" w:type="dxa"/>
            <w:noWrap/>
          </w:tcPr>
          <w:p w14:paraId="7AF2353F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38F19F05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6E5F0E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416691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10" w:type="dxa"/>
            <w:noWrap/>
          </w:tcPr>
          <w:p w14:paraId="41089148" w14:textId="77777777" w:rsidR="00112719" w:rsidRDefault="00112719" w:rsidP="006C4C1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06D077AA" w14:textId="77777777" w:rsidR="00112719" w:rsidRDefault="00112719" w:rsidP="00E97E72">
      <w:pPr>
        <w:pBdr>
          <w:bottom w:val="single" w:sz="12" w:space="1" w:color="auto"/>
        </w:pBdr>
      </w:pPr>
    </w:p>
    <w:p w14:paraId="068B798C" w14:textId="77777777" w:rsidR="00112719" w:rsidRDefault="00112719">
      <w:r>
        <w:br w:type="page"/>
      </w:r>
    </w:p>
    <w:p w14:paraId="2FC2A519" w14:textId="77777777" w:rsidR="008C79F4" w:rsidRDefault="008C79F4" w:rsidP="00E97E72">
      <w:pPr>
        <w:pBdr>
          <w:bottom w:val="single" w:sz="12" w:space="1" w:color="auto"/>
        </w:pBdr>
      </w:pPr>
    </w:p>
    <w:p w14:paraId="594478E0" w14:textId="77777777" w:rsidR="00771E53" w:rsidRPr="00ED15F8" w:rsidRDefault="00771E53" w:rsidP="00771E53">
      <w:pPr>
        <w:rPr>
          <w:b/>
          <w:sz w:val="36"/>
          <w:szCs w:val="36"/>
        </w:rPr>
      </w:pPr>
      <w:r w:rsidRPr="00ED15F8">
        <w:rPr>
          <w:b/>
          <w:sz w:val="36"/>
          <w:szCs w:val="36"/>
        </w:rPr>
        <w:t xml:space="preserve">PART </w:t>
      </w:r>
      <w:r>
        <w:rPr>
          <w:b/>
          <w:sz w:val="36"/>
          <w:szCs w:val="36"/>
        </w:rPr>
        <w:t>3</w:t>
      </w:r>
      <w:r w:rsidRPr="00ED15F8">
        <w:rPr>
          <w:b/>
          <w:sz w:val="36"/>
          <w:szCs w:val="36"/>
        </w:rPr>
        <w:t xml:space="preserve">: </w:t>
      </w:r>
      <w:r>
        <w:rPr>
          <w:b/>
          <w:sz w:val="36"/>
          <w:szCs w:val="36"/>
        </w:rPr>
        <w:t>TRANSCRIPTS</w:t>
      </w:r>
    </w:p>
    <w:p w14:paraId="32DE01D4" w14:textId="77777777" w:rsidR="00521ED4" w:rsidRDefault="00521ED4" w:rsidP="00F3524A">
      <w:r>
        <w:t xml:space="preserve">Include or attach all post-secondary transcripts.  </w:t>
      </w:r>
      <w:r w:rsidR="006D66B3">
        <w:t>Clear u</w:t>
      </w:r>
      <w:r>
        <w:t>nofficial transcripts may be included during the review process; however</w:t>
      </w:r>
      <w:r w:rsidR="00202B61">
        <w:t>,</w:t>
      </w:r>
      <w:r>
        <w:t xml:space="preserve"> official transcripts must be available for verification prior to the final determination by the committee.  Access to official transcripts through the District Office may delay final approval.  (If possible</w:t>
      </w:r>
      <w:r w:rsidR="00202B61">
        <w:t>,</w:t>
      </w:r>
      <w:r>
        <w:t xml:space="preserve"> scan the transcripts and insert here.)</w:t>
      </w:r>
    </w:p>
    <w:p w14:paraId="09F8F916" w14:textId="77777777" w:rsidR="00202B61" w:rsidRDefault="00202B61" w:rsidP="00202B61">
      <w:pPr>
        <w:pBdr>
          <w:bottom w:val="single" w:sz="12" w:space="1" w:color="auto"/>
        </w:pBdr>
      </w:pPr>
    </w:p>
    <w:p w14:paraId="2F787704" w14:textId="77777777" w:rsidR="00771E53" w:rsidRDefault="00771E53" w:rsidP="00202B61">
      <w:pPr>
        <w:pBdr>
          <w:bottom w:val="single" w:sz="12" w:space="1" w:color="auto"/>
        </w:pBdr>
      </w:pPr>
    </w:p>
    <w:p w14:paraId="3B7AACDE" w14:textId="77777777" w:rsidR="00771E53" w:rsidRDefault="00771E53" w:rsidP="00202B61">
      <w:pPr>
        <w:pBdr>
          <w:bottom w:val="single" w:sz="12" w:space="1" w:color="auto"/>
        </w:pBdr>
      </w:pPr>
    </w:p>
    <w:p w14:paraId="6C46A75F" w14:textId="77777777" w:rsidR="00202B61" w:rsidRDefault="00202B61" w:rsidP="00202B61"/>
    <w:p w14:paraId="6D8FE8D6" w14:textId="77777777" w:rsidR="007A1325" w:rsidRDefault="007A1325" w:rsidP="00A06754">
      <w:pPr>
        <w:rPr>
          <w:b/>
          <w:sz w:val="36"/>
          <w:szCs w:val="36"/>
        </w:rPr>
      </w:pPr>
    </w:p>
    <w:p w14:paraId="44E4475D" w14:textId="77777777" w:rsidR="00A06754" w:rsidRPr="007C505A" w:rsidRDefault="00A06754" w:rsidP="00A06754">
      <w:pPr>
        <w:rPr>
          <w:b/>
          <w:sz w:val="36"/>
          <w:szCs w:val="36"/>
        </w:rPr>
      </w:pPr>
      <w:r w:rsidRPr="007C505A">
        <w:rPr>
          <w:b/>
          <w:sz w:val="36"/>
          <w:szCs w:val="36"/>
        </w:rPr>
        <w:t xml:space="preserve">PART </w:t>
      </w:r>
      <w:r w:rsidR="00771E53">
        <w:rPr>
          <w:b/>
          <w:sz w:val="36"/>
          <w:szCs w:val="36"/>
        </w:rPr>
        <w:t>4</w:t>
      </w:r>
      <w:r w:rsidRPr="007C505A">
        <w:rPr>
          <w:b/>
          <w:sz w:val="36"/>
          <w:szCs w:val="36"/>
        </w:rPr>
        <w:t>: RESUME/CURRICULUM VITAE</w:t>
      </w:r>
    </w:p>
    <w:p w14:paraId="04928ABD" w14:textId="77777777" w:rsidR="00771E53" w:rsidRDefault="00A06754" w:rsidP="00771E53">
      <w:r>
        <w:t>Include a resume or curriculum vitae of the petitioner’s relevant experience.</w:t>
      </w:r>
      <w:r w:rsidR="00771E53" w:rsidRPr="00771E53">
        <w:t xml:space="preserve"> </w:t>
      </w:r>
      <w:r w:rsidR="00771E53">
        <w:t>(If possible, insert the document here.)</w:t>
      </w:r>
    </w:p>
    <w:p w14:paraId="04E120DF" w14:textId="77777777" w:rsidR="00A06754" w:rsidRDefault="00A06754" w:rsidP="00A06754">
      <w:pPr>
        <w:pBdr>
          <w:bottom w:val="single" w:sz="12" w:space="1" w:color="auto"/>
        </w:pBdr>
      </w:pPr>
    </w:p>
    <w:p w14:paraId="4BB6C4EE" w14:textId="77777777" w:rsidR="007A1325" w:rsidRPr="007C505A" w:rsidRDefault="007A1325" w:rsidP="00A06754">
      <w:pPr>
        <w:rPr>
          <w:b/>
          <w:sz w:val="36"/>
          <w:szCs w:val="36"/>
        </w:rPr>
      </w:pPr>
    </w:p>
    <w:p w14:paraId="3DADC7F6" w14:textId="77777777" w:rsidR="00112719" w:rsidRDefault="00112719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4EDCF89D" w14:textId="77777777" w:rsidR="00A06754" w:rsidRDefault="00A06754" w:rsidP="00A06754">
      <w:r w:rsidRPr="007C505A">
        <w:rPr>
          <w:b/>
          <w:sz w:val="36"/>
          <w:szCs w:val="36"/>
        </w:rPr>
        <w:lastRenderedPageBreak/>
        <w:t xml:space="preserve">PART </w:t>
      </w:r>
      <w:r w:rsidR="00771E53">
        <w:rPr>
          <w:b/>
          <w:sz w:val="36"/>
          <w:szCs w:val="36"/>
        </w:rPr>
        <w:t>5</w:t>
      </w:r>
      <w:r w:rsidRPr="007C505A">
        <w:rPr>
          <w:b/>
          <w:sz w:val="36"/>
          <w:szCs w:val="36"/>
        </w:rPr>
        <w:t>: REQUIRED SIGNATURES</w:t>
      </w:r>
    </w:p>
    <w:p w14:paraId="0E3A8D7C" w14:textId="77777777" w:rsidR="00771E53" w:rsidRDefault="00771E53" w:rsidP="00A06754"/>
    <w:p w14:paraId="7752777B" w14:textId="77777777" w:rsidR="00A06754" w:rsidRDefault="00A06754" w:rsidP="00A06754">
      <w:r>
        <w:t>Petitioner</w:t>
      </w:r>
      <w:r w:rsidR="001447F7">
        <w:t>’s</w:t>
      </w:r>
      <w:r>
        <w:t xml:space="preserve"> Signature:  _______________________________</w:t>
      </w:r>
      <w:proofErr w:type="gramStart"/>
      <w:r>
        <w:t>_  Date</w:t>
      </w:r>
      <w:proofErr w:type="gramEnd"/>
      <w:r>
        <w:t>:  ________________</w:t>
      </w:r>
    </w:p>
    <w:p w14:paraId="31BE94AF" w14:textId="77777777" w:rsidR="00771E53" w:rsidRDefault="00771E53" w:rsidP="00A06754">
      <w:pPr>
        <w:pBdr>
          <w:bottom w:val="single" w:sz="12" w:space="1" w:color="auto"/>
        </w:pBdr>
      </w:pPr>
    </w:p>
    <w:p w14:paraId="775ABFBC" w14:textId="77777777" w:rsidR="00A06754" w:rsidRDefault="00A06754" w:rsidP="00E97E72"/>
    <w:p w14:paraId="6F7A780B" w14:textId="77777777" w:rsidR="005E675F" w:rsidRDefault="003A3F2F" w:rsidP="00E97E72">
      <w:r w:rsidRPr="003A3F2F">
        <w:rPr>
          <w:b/>
        </w:rPr>
        <w:t>TENU</w:t>
      </w:r>
      <w:r w:rsidR="005E675F" w:rsidRPr="003A3F2F">
        <w:rPr>
          <w:b/>
        </w:rPr>
        <w:t>RED FACULTY SIGNATURE(S)</w:t>
      </w:r>
    </w:p>
    <w:p w14:paraId="485C3BCD" w14:textId="77777777" w:rsidR="003A3F2F" w:rsidRDefault="005B3D26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gnature of </w:t>
      </w:r>
      <w:r w:rsidR="005E675F">
        <w:t xml:space="preserve">the </w:t>
      </w:r>
      <w:r>
        <w:t xml:space="preserve">Tenured Faculty </w:t>
      </w:r>
      <w:r w:rsidR="00032952">
        <w:t>Who</w:t>
      </w:r>
      <w:r>
        <w:t xml:space="preserve"> Determined </w:t>
      </w:r>
      <w:r w:rsidR="00202B61">
        <w:t xml:space="preserve">that the </w:t>
      </w:r>
      <w:r>
        <w:t xml:space="preserve">Petitioner Satisfied </w:t>
      </w:r>
      <w:r w:rsidR="00202B61">
        <w:t xml:space="preserve">the </w:t>
      </w:r>
      <w:r>
        <w:t>Equivalency Requirements:</w:t>
      </w:r>
      <w:r w:rsidR="00A34094">
        <w:t xml:space="preserve"> </w:t>
      </w:r>
    </w:p>
    <w:p w14:paraId="156F006A" w14:textId="18BE2CAC" w:rsidR="005B3D26" w:rsidRPr="000B18AF" w:rsidRDefault="008E29E5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0"/>
          <w:szCs w:val="20"/>
        </w:rPr>
      </w:pPr>
      <w:r w:rsidRPr="000B18AF">
        <w:rPr>
          <w:i/>
          <w:iCs/>
          <w:sz w:val="20"/>
          <w:szCs w:val="20"/>
        </w:rPr>
        <w:t xml:space="preserve">Signature indicates support of granting equivalency. </w:t>
      </w:r>
      <w:r w:rsidR="00EB49C8" w:rsidRPr="000B18AF">
        <w:rPr>
          <w:i/>
          <w:iCs/>
          <w:sz w:val="20"/>
          <w:szCs w:val="20"/>
        </w:rPr>
        <w:t>If a faculty member is unwilling to sign in support of this petitioner, the petition is incomplete.</w:t>
      </w:r>
    </w:p>
    <w:p w14:paraId="3D70808A" w14:textId="77777777" w:rsidR="00EB49C8" w:rsidRPr="003A3F2F" w:rsidRDefault="00EB49C8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5E6FAD49" w14:textId="77777777" w:rsidR="005B3D26" w:rsidRDefault="005B3D26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</w:rPr>
      </w:pPr>
      <w:r>
        <w:t xml:space="preserve">Printed Name: </w:t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</w:p>
    <w:p w14:paraId="7D57ADFF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u w:val="single"/>
        </w:rPr>
      </w:pPr>
    </w:p>
    <w:p w14:paraId="27BAFFBB" w14:textId="77777777" w:rsidR="00A34094" w:rsidRPr="003A3F2F" w:rsidRDefault="00A34094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</w:rPr>
      </w:pPr>
      <w:r>
        <w:t>Signature:</w:t>
      </w:r>
      <w:r w:rsidRPr="003A3F2F">
        <w:rPr>
          <w:u w:val="single"/>
        </w:rPr>
        <w:t xml:space="preserve"> </w:t>
      </w:r>
      <w:r w:rsidR="003A3F2F" w:rsidRPr="003A3F2F">
        <w:rPr>
          <w:u w:val="single"/>
        </w:rPr>
        <w:tab/>
      </w:r>
      <w:r w:rsidR="003A3F2F" w:rsidRPr="003A3F2F">
        <w:rPr>
          <w:u w:val="single"/>
        </w:rPr>
        <w:tab/>
      </w:r>
      <w:r w:rsidR="003A3F2F" w:rsidRPr="003A3F2F">
        <w:rPr>
          <w:u w:val="single"/>
        </w:rPr>
        <w:tab/>
      </w:r>
      <w:r w:rsidR="003A3F2F" w:rsidRPr="003A3F2F">
        <w:rPr>
          <w:u w:val="single"/>
        </w:rPr>
        <w:tab/>
      </w:r>
      <w:r w:rsidR="003A3F2F" w:rsidRPr="003A3F2F">
        <w:rPr>
          <w:u w:val="single"/>
        </w:rPr>
        <w:tab/>
      </w:r>
      <w:r w:rsidR="003A3F2F" w:rsidRPr="003A3F2F">
        <w:rPr>
          <w:u w:val="single"/>
        </w:rPr>
        <w:tab/>
      </w:r>
      <w:r w:rsidR="003A3F2F" w:rsidRPr="003A3F2F">
        <w:rPr>
          <w:u w:val="single"/>
        </w:rPr>
        <w:tab/>
      </w:r>
      <w:r>
        <w:t xml:space="preserve"> Date: </w:t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</w:p>
    <w:p w14:paraId="4BF17895" w14:textId="77777777" w:rsidR="00A34094" w:rsidRDefault="003A3F2F" w:rsidP="007C50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A3F2F">
        <w:rPr>
          <w:i/>
          <w:sz w:val="20"/>
          <w:szCs w:val="20"/>
        </w:rPr>
        <w:t>(If tenured faculty member in the discipline is not available, a tenured faculty member from a “related discipline</w:t>
      </w:r>
      <w:r w:rsidR="00202B61">
        <w:rPr>
          <w:i/>
          <w:sz w:val="20"/>
          <w:szCs w:val="20"/>
        </w:rPr>
        <w:t>,</w:t>
      </w:r>
      <w:r w:rsidRPr="003A3F2F">
        <w:rPr>
          <w:i/>
          <w:sz w:val="20"/>
          <w:szCs w:val="20"/>
        </w:rPr>
        <w:t>” as defined in the Minimum Qualifications for Faculty and Administrators in California Community Colleges handbook, may sign after consulting with the non-tenured faculty.)</w:t>
      </w:r>
    </w:p>
    <w:p w14:paraId="09ABC932" w14:textId="77777777" w:rsidR="00A34094" w:rsidRDefault="00A34094" w:rsidP="00E97E72">
      <w:r>
        <w:t xml:space="preserve">The signatory above </w:t>
      </w:r>
      <w:r w:rsidR="000E6D12">
        <w:t xml:space="preserve">may </w:t>
      </w:r>
      <w:r>
        <w:t xml:space="preserve">include a statement of support.  The signatory is responsible </w:t>
      </w:r>
      <w:r w:rsidR="00202B61">
        <w:t>for ensuring</w:t>
      </w:r>
      <w:r>
        <w:t xml:space="preserve"> other members of the discipline have participated in the process.</w:t>
      </w:r>
    </w:p>
    <w:p w14:paraId="1E522735" w14:textId="77777777" w:rsidR="000E6D12" w:rsidRDefault="000E6D12" w:rsidP="00E97E72"/>
    <w:p w14:paraId="50B6DDE4" w14:textId="77777777" w:rsidR="00A34094" w:rsidRPr="003A3F2F" w:rsidRDefault="00A34094" w:rsidP="00E97E72">
      <w:pPr>
        <w:rPr>
          <w:sz w:val="20"/>
          <w:szCs w:val="20"/>
        </w:rPr>
      </w:pPr>
      <w:r>
        <w:t xml:space="preserve">Other members of the discipline are encouraged to sign either in support or denial of the petition.  Signatories are encouraged to include a statement of support or </w:t>
      </w:r>
      <w:r w:rsidR="00032952">
        <w:t>non-support</w:t>
      </w:r>
      <w:r>
        <w:t>.</w:t>
      </w:r>
    </w:p>
    <w:p w14:paraId="126B522A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3A3BE309" w14:textId="77777777" w:rsidR="00A34094" w:rsidRDefault="00A34094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</w:rPr>
      </w:pPr>
      <w:r>
        <w:t xml:space="preserve">Printed Name: </w:t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</w:p>
    <w:p w14:paraId="26819894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u w:val="single"/>
        </w:rPr>
      </w:pPr>
    </w:p>
    <w:p w14:paraId="54C7241B" w14:textId="77777777" w:rsidR="00A34094" w:rsidRDefault="00A34094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gnature: </w:t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t xml:space="preserve"> Date:</w:t>
      </w:r>
      <w:r>
        <w:t xml:space="preserve"> </w:t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  <w:r w:rsidR="003A3F2F">
        <w:rPr>
          <w:u w:val="single"/>
        </w:rPr>
        <w:tab/>
      </w:r>
    </w:p>
    <w:p w14:paraId="76C0FE71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64EE1EB3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upport: </w:t>
      </w:r>
      <w:r>
        <w:rPr>
          <w:u w:val="single"/>
        </w:rPr>
        <w:tab/>
      </w:r>
      <w:r>
        <w:tab/>
        <w:t xml:space="preserve">Oppose: </w:t>
      </w:r>
      <w:r>
        <w:rPr>
          <w:u w:val="single"/>
        </w:rPr>
        <w:tab/>
      </w:r>
    </w:p>
    <w:p w14:paraId="1E1C975D" w14:textId="77777777" w:rsidR="003A3F2F" w:rsidRPr="003A3F2F" w:rsidRDefault="003A3F2F" w:rsidP="003A3F2F">
      <w:pPr>
        <w:rPr>
          <w:sz w:val="20"/>
          <w:szCs w:val="20"/>
        </w:rPr>
      </w:pPr>
    </w:p>
    <w:p w14:paraId="49E7988F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54D4949E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</w:rPr>
      </w:pPr>
      <w:r>
        <w:t xml:space="preserve">Printed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A565619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u w:val="single"/>
        </w:rPr>
      </w:pPr>
    </w:p>
    <w:p w14:paraId="5D320214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gnatur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286A2FD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6227A910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upport: </w:t>
      </w:r>
      <w:r>
        <w:rPr>
          <w:u w:val="single"/>
        </w:rPr>
        <w:tab/>
      </w:r>
      <w:r>
        <w:tab/>
        <w:t xml:space="preserve">Oppose: </w:t>
      </w:r>
      <w:r>
        <w:rPr>
          <w:u w:val="single"/>
        </w:rPr>
        <w:tab/>
      </w:r>
    </w:p>
    <w:p w14:paraId="268DACE5" w14:textId="77777777" w:rsidR="003A3F2F" w:rsidRPr="003A3F2F" w:rsidRDefault="003A3F2F" w:rsidP="003A3F2F">
      <w:pPr>
        <w:rPr>
          <w:sz w:val="20"/>
          <w:szCs w:val="20"/>
        </w:rPr>
      </w:pPr>
    </w:p>
    <w:p w14:paraId="242E9E1E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2B749EF8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</w:rPr>
      </w:pPr>
      <w:r>
        <w:t xml:space="preserve">Printed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403612B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u w:val="single"/>
        </w:rPr>
      </w:pPr>
    </w:p>
    <w:p w14:paraId="00B376A2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gnatur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FDAC751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071D5D8D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upport: </w:t>
      </w:r>
      <w:r>
        <w:rPr>
          <w:u w:val="single"/>
        </w:rPr>
        <w:tab/>
      </w:r>
      <w:r>
        <w:tab/>
        <w:t xml:space="preserve">Oppose: </w:t>
      </w:r>
      <w:r>
        <w:rPr>
          <w:u w:val="single"/>
        </w:rPr>
        <w:tab/>
      </w:r>
    </w:p>
    <w:p w14:paraId="0C9A9144" w14:textId="77777777" w:rsidR="003A3F2F" w:rsidRPr="003A3F2F" w:rsidRDefault="003A3F2F" w:rsidP="003A3F2F">
      <w:pPr>
        <w:rPr>
          <w:sz w:val="20"/>
          <w:szCs w:val="20"/>
        </w:rPr>
      </w:pPr>
    </w:p>
    <w:p w14:paraId="20C3832B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078BDB92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</w:rPr>
      </w:pPr>
      <w:r>
        <w:t xml:space="preserve">Printed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B732671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u w:val="single"/>
        </w:rPr>
      </w:pPr>
    </w:p>
    <w:p w14:paraId="2B966B95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gnatur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4AA0540" w14:textId="77777777" w:rsidR="003A3F2F" w:rsidRP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</w:p>
    <w:p w14:paraId="49984516" w14:textId="77777777" w:rsidR="003A3F2F" w:rsidRDefault="003A3F2F" w:rsidP="003A3F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upport: </w:t>
      </w:r>
      <w:r>
        <w:rPr>
          <w:u w:val="single"/>
        </w:rPr>
        <w:tab/>
      </w:r>
      <w:r>
        <w:tab/>
        <w:t xml:space="preserve">Oppose: </w:t>
      </w:r>
      <w:r>
        <w:rPr>
          <w:u w:val="single"/>
        </w:rPr>
        <w:tab/>
      </w:r>
    </w:p>
    <w:p w14:paraId="719F38DA" w14:textId="77777777" w:rsidR="00A34094" w:rsidRPr="003A3F2F" w:rsidRDefault="00A34094" w:rsidP="00A34094">
      <w:pPr>
        <w:rPr>
          <w:b/>
        </w:rPr>
      </w:pPr>
      <w:r>
        <w:br w:type="page"/>
      </w:r>
      <w:r w:rsidR="005E675F" w:rsidRPr="003A3F2F">
        <w:rPr>
          <w:b/>
        </w:rPr>
        <w:lastRenderedPageBreak/>
        <w:t>DEPARTMENT CHAIR OR DIVISION REPRESEN</w:t>
      </w:r>
      <w:r w:rsidR="006D66B3">
        <w:rPr>
          <w:b/>
        </w:rPr>
        <w:t>T</w:t>
      </w:r>
      <w:r w:rsidR="005E675F" w:rsidRPr="003A3F2F">
        <w:rPr>
          <w:b/>
        </w:rPr>
        <w:t>ATIVE SIGNATURE</w:t>
      </w:r>
    </w:p>
    <w:p w14:paraId="0454F790" w14:textId="77777777" w:rsidR="005E675F" w:rsidRDefault="005E675F" w:rsidP="00A34094"/>
    <w:p w14:paraId="4AAA063C" w14:textId="77777777" w:rsidR="005E675F" w:rsidRDefault="005E675F" w:rsidP="00A34094">
      <w:r>
        <w:t xml:space="preserve">Either the appropriate Department Chair </w:t>
      </w:r>
      <w:r w:rsidR="00771E53">
        <w:t xml:space="preserve">or </w:t>
      </w:r>
      <w:r>
        <w:t xml:space="preserve">Division Representative must sign the petition </w:t>
      </w:r>
      <w:r w:rsidR="00032952">
        <w:t xml:space="preserve">to acknowledge the petition being submitted.  The Department Chair or Division Representative </w:t>
      </w:r>
      <w:r w:rsidR="000E6D12">
        <w:t xml:space="preserve">may </w:t>
      </w:r>
      <w:r w:rsidR="00032952">
        <w:t>include a statement of support or non-support.  The signatory affirms that the appropriate discipline faculty have been consulted and deemed the petitioner to possess equivalent qualifications.</w:t>
      </w:r>
    </w:p>
    <w:p w14:paraId="77BE0B1A" w14:textId="77777777" w:rsidR="00032952" w:rsidRDefault="00032952" w:rsidP="00032952"/>
    <w:p w14:paraId="50BCE672" w14:textId="77777777" w:rsidR="00032952" w:rsidRPr="00CD79B2" w:rsidRDefault="00032952" w:rsidP="00032952">
      <w:pPr>
        <w:rPr>
          <w:u w:val="single"/>
        </w:rPr>
      </w:pPr>
      <w:r>
        <w:t xml:space="preserve">Printed Name: </w:t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</w:p>
    <w:p w14:paraId="79E182F2" w14:textId="77777777" w:rsidR="00032952" w:rsidRDefault="00032952" w:rsidP="00032952"/>
    <w:p w14:paraId="5B696E74" w14:textId="77777777" w:rsidR="00032952" w:rsidRDefault="00032952" w:rsidP="00032952"/>
    <w:p w14:paraId="76BF51BF" w14:textId="77777777" w:rsidR="00032952" w:rsidRPr="00CD79B2" w:rsidRDefault="00032952" w:rsidP="00032952">
      <w:pPr>
        <w:rPr>
          <w:u w:val="single"/>
        </w:rPr>
      </w:pPr>
      <w:r>
        <w:t xml:space="preserve">Signature: </w:t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>
        <w:t xml:space="preserve"> Date: </w:t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</w:p>
    <w:p w14:paraId="24B00506" w14:textId="77777777" w:rsidR="00032952" w:rsidRDefault="00032952" w:rsidP="00032952"/>
    <w:p w14:paraId="0FBD7BBE" w14:textId="77777777" w:rsidR="00B76F55" w:rsidRDefault="00B76F55" w:rsidP="007C505A">
      <w:r>
        <w:t>Do any of the colleges in the district offer a comparable program?  _____</w:t>
      </w:r>
      <w:proofErr w:type="gramStart"/>
      <w:r>
        <w:t>Yes  _</w:t>
      </w:r>
      <w:proofErr w:type="gramEnd"/>
      <w:r>
        <w:t>_____No</w:t>
      </w:r>
    </w:p>
    <w:p w14:paraId="7340E337" w14:textId="77777777" w:rsidR="00B76F55" w:rsidRDefault="00B76F55" w:rsidP="00B76F55">
      <w:pPr>
        <w:pBdr>
          <w:bottom w:val="single" w:sz="12" w:space="1" w:color="auto"/>
        </w:pBdr>
      </w:pPr>
      <w:r>
        <w:t xml:space="preserve">If so, which college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B59A1DB" w14:textId="77777777" w:rsidR="00B76F55" w:rsidRDefault="00B76F55" w:rsidP="00B76F55">
      <w:pPr>
        <w:pBdr>
          <w:bottom w:val="single" w:sz="12" w:space="1" w:color="auto"/>
        </w:pBdr>
      </w:pPr>
    </w:p>
    <w:p w14:paraId="58A2FF30" w14:textId="7D7C3A66" w:rsidR="00B76F55" w:rsidRDefault="00B76F55" w:rsidP="00A34094">
      <w:pPr>
        <w:pBdr>
          <w:bottom w:val="single" w:sz="12" w:space="1" w:color="auto"/>
        </w:pBdr>
      </w:pPr>
      <w:r>
        <w:t xml:space="preserve">If applicable, have </w:t>
      </w:r>
      <w:r w:rsidR="00EB0848">
        <w:t>MCC</w:t>
      </w:r>
      <w:r>
        <w:t xml:space="preserve"> Faculty </w:t>
      </w:r>
      <w:r w:rsidR="00EE404F">
        <w:t>reviewed</w:t>
      </w:r>
      <w:r>
        <w:t xml:space="preserve"> this petition with the appropriate faculty at the other colleges offering a comparable program?  _____</w:t>
      </w:r>
      <w:proofErr w:type="gramStart"/>
      <w:r>
        <w:t>Yes  _</w:t>
      </w:r>
      <w:proofErr w:type="gramEnd"/>
      <w:r>
        <w:t>_____No</w:t>
      </w:r>
    </w:p>
    <w:p w14:paraId="0024A9DC" w14:textId="77777777" w:rsidR="00B76F55" w:rsidRDefault="00B76F55" w:rsidP="00B76F55">
      <w:pPr>
        <w:pBdr>
          <w:bottom w:val="single" w:sz="12" w:space="1" w:color="auto"/>
        </w:pBdr>
      </w:pPr>
      <w:r>
        <w:t xml:space="preserve">If so, which instructor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9951319" w14:textId="77777777" w:rsidR="00B76F55" w:rsidRDefault="00B76F55" w:rsidP="00A34094">
      <w:pPr>
        <w:pBdr>
          <w:bottom w:val="single" w:sz="12" w:space="1" w:color="auto"/>
        </w:pBdr>
      </w:pPr>
    </w:p>
    <w:p w14:paraId="070A6613" w14:textId="77777777" w:rsidR="00B76F55" w:rsidRDefault="007C505A" w:rsidP="00A34094">
      <w:pPr>
        <w:pBdr>
          <w:bottom w:val="single" w:sz="12" w:space="1" w:color="auto"/>
        </w:pBdr>
      </w:pPr>
      <w:r>
        <w:t>(Faculty from other colleges may include a statement of support or non-support).</w:t>
      </w:r>
    </w:p>
    <w:p w14:paraId="34FAAD64" w14:textId="77777777" w:rsidR="00032952" w:rsidRDefault="00032952" w:rsidP="00A34094"/>
    <w:p w14:paraId="0FDAB419" w14:textId="77777777" w:rsidR="00032952" w:rsidRPr="003A3F2F" w:rsidRDefault="00032952" w:rsidP="00A34094">
      <w:pPr>
        <w:rPr>
          <w:b/>
        </w:rPr>
      </w:pPr>
      <w:r w:rsidRPr="003A3F2F">
        <w:rPr>
          <w:b/>
        </w:rPr>
        <w:t>DEAN OF INSTRUCTION</w:t>
      </w:r>
      <w:r w:rsidR="00A12667">
        <w:rPr>
          <w:b/>
        </w:rPr>
        <w:t>/STUDENT SERVICES</w:t>
      </w:r>
      <w:r w:rsidRPr="003A3F2F">
        <w:rPr>
          <w:b/>
        </w:rPr>
        <w:t xml:space="preserve"> SIGNATURE</w:t>
      </w:r>
    </w:p>
    <w:p w14:paraId="543BD5CF" w14:textId="77777777" w:rsidR="00032952" w:rsidRDefault="00032952" w:rsidP="00A34094"/>
    <w:p w14:paraId="16863EEB" w14:textId="6B85EE88" w:rsidR="00032952" w:rsidRPr="00032952" w:rsidRDefault="00032952" w:rsidP="00A34094">
      <w:r>
        <w:t>The appropriate Dean of Instruction</w:t>
      </w:r>
      <w:r w:rsidR="00A12667">
        <w:t>/Student Services</w:t>
      </w:r>
      <w:r>
        <w:t xml:space="preserve"> from </w:t>
      </w:r>
      <w:r w:rsidR="00EB0848">
        <w:t xml:space="preserve">Madera Community </w:t>
      </w:r>
      <w:r w:rsidR="00E23463">
        <w:t xml:space="preserve">College </w:t>
      </w:r>
      <w:r>
        <w:t>must sign the petition.  The Dean of Instruction</w:t>
      </w:r>
      <w:r w:rsidR="006D66B3">
        <w:t>/Student Services</w:t>
      </w:r>
      <w:r>
        <w:t xml:space="preserve"> </w:t>
      </w:r>
      <w:r w:rsidR="000E6D12">
        <w:t xml:space="preserve">may </w:t>
      </w:r>
      <w:r>
        <w:t>include a statement of support or non-support.</w:t>
      </w:r>
    </w:p>
    <w:p w14:paraId="3728733F" w14:textId="77777777" w:rsidR="00A34094" w:rsidRDefault="00A34094" w:rsidP="00E97E72"/>
    <w:p w14:paraId="25DA025E" w14:textId="77777777" w:rsidR="00032952" w:rsidRDefault="00032952" w:rsidP="00032952">
      <w:r>
        <w:t xml:space="preserve">Printed Name: </w:t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</w:p>
    <w:p w14:paraId="379998C1" w14:textId="77777777" w:rsidR="00032952" w:rsidRDefault="00032952" w:rsidP="00032952"/>
    <w:p w14:paraId="1A85FE54" w14:textId="77777777" w:rsidR="00032952" w:rsidRDefault="00032952" w:rsidP="00032952">
      <w:r>
        <w:t xml:space="preserve">Signature: </w:t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>
        <w:t xml:space="preserve"> Date: </w:t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  <w:r w:rsidR="00CD79B2">
        <w:rPr>
          <w:u w:val="single"/>
        </w:rPr>
        <w:tab/>
      </w:r>
    </w:p>
    <w:p w14:paraId="217AAAAB" w14:textId="77777777" w:rsidR="00032952" w:rsidRDefault="00032952" w:rsidP="00032952">
      <w:pPr>
        <w:pBdr>
          <w:bottom w:val="single" w:sz="12" w:space="1" w:color="auto"/>
        </w:pBdr>
      </w:pPr>
    </w:p>
    <w:p w14:paraId="79F226E7" w14:textId="77777777" w:rsidR="00617F2F" w:rsidRPr="00617F2F" w:rsidRDefault="00617F2F" w:rsidP="00617F2F">
      <w:pPr>
        <w:shd w:val="clear" w:color="auto" w:fill="E6E6E6"/>
        <w:rPr>
          <w:sz w:val="20"/>
          <w:szCs w:val="20"/>
        </w:rPr>
      </w:pPr>
    </w:p>
    <w:p w14:paraId="59CB6261" w14:textId="3AB5283F" w:rsidR="00617F2F" w:rsidRPr="003A3F2F" w:rsidRDefault="00617F2F" w:rsidP="00617F2F">
      <w:pPr>
        <w:shd w:val="clear" w:color="auto" w:fill="E6E6E6"/>
        <w:rPr>
          <w:b/>
        </w:rPr>
      </w:pPr>
      <w:r>
        <w:rPr>
          <w:b/>
        </w:rPr>
        <w:t xml:space="preserve">ACTION OF THE </w:t>
      </w:r>
      <w:r w:rsidR="00EB0848">
        <w:rPr>
          <w:b/>
        </w:rPr>
        <w:t xml:space="preserve">MADERA COMMUNITY </w:t>
      </w:r>
      <w:r>
        <w:rPr>
          <w:b/>
        </w:rPr>
        <w:t>COLLEGE ACADEMIC SENATE COMMITTEE ON EQUIVALENCY</w:t>
      </w:r>
    </w:p>
    <w:p w14:paraId="6A8A03D2" w14:textId="77777777" w:rsidR="00617F2F" w:rsidRPr="00617F2F" w:rsidRDefault="00617F2F" w:rsidP="00617F2F">
      <w:pPr>
        <w:shd w:val="clear" w:color="auto" w:fill="E6E6E6"/>
        <w:rPr>
          <w:sz w:val="20"/>
          <w:szCs w:val="20"/>
        </w:rPr>
      </w:pPr>
    </w:p>
    <w:p w14:paraId="4BC16E4C" w14:textId="77777777" w:rsidR="00617F2F" w:rsidRPr="00617F2F" w:rsidRDefault="00617F2F" w:rsidP="00617F2F">
      <w:pPr>
        <w:shd w:val="clear" w:color="auto" w:fill="E6E6E6"/>
        <w:rPr>
          <w:u w:val="single"/>
        </w:rPr>
      </w:pPr>
      <w:r>
        <w:t xml:space="preserve">Petition is: </w:t>
      </w:r>
      <w:r>
        <w:tab/>
        <w:t xml:space="preserve">approved: </w:t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denied: </w:t>
      </w:r>
      <w:r>
        <w:rPr>
          <w:u w:val="single"/>
        </w:rPr>
        <w:tab/>
      </w:r>
      <w:r>
        <w:rPr>
          <w:u w:val="single"/>
        </w:rPr>
        <w:tab/>
      </w:r>
    </w:p>
    <w:p w14:paraId="56B13FBC" w14:textId="77777777" w:rsidR="00617F2F" w:rsidRPr="00617F2F" w:rsidRDefault="00617F2F" w:rsidP="00617F2F">
      <w:pPr>
        <w:shd w:val="clear" w:color="auto" w:fill="E6E6E6"/>
        <w:rPr>
          <w:sz w:val="20"/>
          <w:szCs w:val="20"/>
        </w:rPr>
      </w:pPr>
    </w:p>
    <w:p w14:paraId="68E6FF3D" w14:textId="77777777" w:rsidR="00617F2F" w:rsidRPr="00617F2F" w:rsidRDefault="00617F2F" w:rsidP="00617F2F">
      <w:pPr>
        <w:shd w:val="clear" w:color="auto" w:fill="E6E6E6"/>
        <w:rPr>
          <w:u w:val="single"/>
        </w:rPr>
      </w:pPr>
      <w:r>
        <w:t xml:space="preserve">Signature of Equivalency Committee Chair </w:t>
      </w:r>
      <w:r w:rsidRPr="00617F2F">
        <w:rPr>
          <w:i/>
          <w:sz w:val="20"/>
          <w:szCs w:val="20"/>
        </w:rPr>
        <w:t>(or designee)</w:t>
      </w:r>
      <w: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0DAAF3D" w14:textId="77777777" w:rsidR="00617F2F" w:rsidRPr="00617F2F" w:rsidRDefault="00617F2F" w:rsidP="00617F2F">
      <w:pPr>
        <w:shd w:val="clear" w:color="auto" w:fill="E6E6E6"/>
        <w:rPr>
          <w:sz w:val="20"/>
          <w:szCs w:val="20"/>
        </w:rPr>
      </w:pPr>
    </w:p>
    <w:p w14:paraId="60817619" w14:textId="77777777" w:rsidR="00617F2F" w:rsidRPr="00617F2F" w:rsidRDefault="00617F2F" w:rsidP="00617F2F">
      <w:pPr>
        <w:shd w:val="clear" w:color="auto" w:fill="E6E6E6"/>
        <w:rPr>
          <w:u w:val="single"/>
        </w:rPr>
      </w:pPr>
      <w:r>
        <w:t xml:space="preserve">Dat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19C8D19" w14:textId="77777777" w:rsidR="00617F2F" w:rsidRDefault="00617F2F" w:rsidP="00617F2F">
      <w:pPr>
        <w:shd w:val="clear" w:color="auto" w:fill="E6E6E6"/>
        <w:rPr>
          <w:sz w:val="20"/>
          <w:szCs w:val="20"/>
        </w:rPr>
      </w:pPr>
    </w:p>
    <w:p w14:paraId="4DDDF297" w14:textId="77777777" w:rsidR="00617F2F" w:rsidRDefault="00617F2F" w:rsidP="00617F2F">
      <w:pPr>
        <w:shd w:val="clear" w:color="auto" w:fill="E6E6E6"/>
        <w:rPr>
          <w:u w:val="single"/>
        </w:rPr>
      </w:pPr>
      <w:r w:rsidRPr="00617F2F">
        <w:t>Comments</w:t>
      </w:r>
      <w:r>
        <w:t xml:space="preserve">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6B06405" w14:textId="77777777" w:rsidR="00617F2F" w:rsidRPr="00617F2F" w:rsidRDefault="00617F2F" w:rsidP="00617F2F">
      <w:pPr>
        <w:shd w:val="clear" w:color="auto" w:fill="E6E6E6"/>
        <w:rPr>
          <w:sz w:val="20"/>
          <w:szCs w:val="20"/>
          <w:u w:val="single"/>
        </w:rPr>
      </w:pPr>
    </w:p>
    <w:p w14:paraId="47F9F380" w14:textId="77777777" w:rsidR="00617F2F" w:rsidRPr="00617F2F" w:rsidRDefault="00617F2F" w:rsidP="00617F2F">
      <w:pPr>
        <w:shd w:val="clear" w:color="auto" w:fill="E6E6E6"/>
        <w:rPr>
          <w:sz w:val="20"/>
          <w:szCs w:val="20"/>
          <w:u w:val="single"/>
        </w:rPr>
      </w:pP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</w:p>
    <w:p w14:paraId="5AFF4D9D" w14:textId="77777777" w:rsidR="00617F2F" w:rsidRPr="00617F2F" w:rsidRDefault="00617F2F" w:rsidP="00617F2F">
      <w:pPr>
        <w:shd w:val="clear" w:color="auto" w:fill="E6E6E6"/>
        <w:rPr>
          <w:sz w:val="20"/>
          <w:szCs w:val="20"/>
          <w:u w:val="single"/>
        </w:rPr>
      </w:pPr>
    </w:p>
    <w:p w14:paraId="0F517141" w14:textId="77777777" w:rsidR="00617F2F" w:rsidRPr="00617F2F" w:rsidRDefault="00617F2F" w:rsidP="00617F2F">
      <w:pPr>
        <w:shd w:val="clear" w:color="auto" w:fill="E6E6E6"/>
        <w:rPr>
          <w:sz w:val="20"/>
          <w:szCs w:val="20"/>
          <w:u w:val="single"/>
        </w:rPr>
      </w:pP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</w:p>
    <w:p w14:paraId="42728FB3" w14:textId="77777777" w:rsidR="00617F2F" w:rsidRPr="00617F2F" w:rsidRDefault="00617F2F" w:rsidP="00617F2F">
      <w:pPr>
        <w:shd w:val="clear" w:color="auto" w:fill="E6E6E6"/>
        <w:rPr>
          <w:sz w:val="20"/>
          <w:szCs w:val="20"/>
          <w:u w:val="single"/>
        </w:rPr>
      </w:pPr>
    </w:p>
    <w:p w14:paraId="3FFF8BA3" w14:textId="77777777" w:rsidR="005B3D26" w:rsidRPr="005B3D26" w:rsidRDefault="00617F2F" w:rsidP="00291584">
      <w:pPr>
        <w:shd w:val="clear" w:color="auto" w:fill="E6E6E6"/>
      </w:pP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  <w:r w:rsidRPr="00617F2F">
        <w:rPr>
          <w:sz w:val="20"/>
          <w:szCs w:val="20"/>
          <w:u w:val="single"/>
        </w:rPr>
        <w:tab/>
      </w:r>
    </w:p>
    <w:sectPr w:rsidR="005B3D26" w:rsidRPr="005B3D26" w:rsidSect="00A76966">
      <w:footerReference w:type="default" r:id="rId11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CC043" w14:textId="77777777" w:rsidR="00A76966" w:rsidRDefault="00A76966">
      <w:r>
        <w:separator/>
      </w:r>
    </w:p>
  </w:endnote>
  <w:endnote w:type="continuationSeparator" w:id="0">
    <w:p w14:paraId="2804770B" w14:textId="77777777" w:rsidR="00A76966" w:rsidRDefault="00A76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01AC8" w14:textId="77777777" w:rsidR="00CD79B2" w:rsidRPr="0074603F" w:rsidRDefault="00CD79B2">
    <w:pPr>
      <w:pStyle w:val="Footer"/>
      <w:rPr>
        <w:b/>
        <w:sz w:val="16"/>
        <w:szCs w:val="16"/>
      </w:rPr>
    </w:pPr>
    <w:r w:rsidRPr="003A3F2F">
      <w:rPr>
        <w:sz w:val="16"/>
        <w:szCs w:val="16"/>
      </w:rPr>
      <w:t>Equivalency Petition Form</w:t>
    </w:r>
  </w:p>
  <w:p w14:paraId="7A156558" w14:textId="16D460A5" w:rsidR="00112719" w:rsidRDefault="00112719" w:rsidP="00112719">
    <w:pPr>
      <w:pStyle w:val="Footer"/>
      <w:rPr>
        <w:sz w:val="20"/>
        <w:szCs w:val="20"/>
      </w:rPr>
    </w:pPr>
    <w:r>
      <w:rPr>
        <w:sz w:val="20"/>
        <w:szCs w:val="20"/>
      </w:rPr>
      <w:t xml:space="preserve">EQUIVALENCY COMMITTEE </w:t>
    </w:r>
    <w:r w:rsidR="00354BD6">
      <w:rPr>
        <w:sz w:val="20"/>
        <w:szCs w:val="20"/>
      </w:rPr>
      <w:t>12</w:t>
    </w:r>
    <w:r w:rsidR="00EB0848">
      <w:rPr>
        <w:sz w:val="20"/>
        <w:szCs w:val="20"/>
      </w:rPr>
      <w:t>/202</w:t>
    </w:r>
    <w:r w:rsidR="00354BD6">
      <w:rPr>
        <w:sz w:val="20"/>
        <w:szCs w:val="20"/>
      </w:rPr>
      <w:t>3</w:t>
    </w:r>
  </w:p>
  <w:p w14:paraId="21DDCF7D" w14:textId="53E06D66" w:rsidR="00CD79B2" w:rsidRPr="003A3F2F" w:rsidRDefault="00CD79B2">
    <w:pPr>
      <w:pStyle w:val="Footer"/>
      <w:rPr>
        <w:sz w:val="16"/>
        <w:szCs w:val="16"/>
      </w:rPr>
    </w:pPr>
    <w:r w:rsidRPr="003A3F2F">
      <w:rPr>
        <w:sz w:val="16"/>
        <w:szCs w:val="16"/>
      </w:rPr>
      <w:t xml:space="preserve">Page </w:t>
    </w:r>
    <w:r w:rsidRPr="003A3F2F">
      <w:rPr>
        <w:sz w:val="16"/>
        <w:szCs w:val="16"/>
      </w:rPr>
      <w:fldChar w:fldCharType="begin"/>
    </w:r>
    <w:r w:rsidRPr="003A3F2F">
      <w:rPr>
        <w:sz w:val="16"/>
        <w:szCs w:val="16"/>
      </w:rPr>
      <w:instrText xml:space="preserve"> PAGE </w:instrText>
    </w:r>
    <w:r w:rsidRPr="003A3F2F">
      <w:rPr>
        <w:sz w:val="16"/>
        <w:szCs w:val="16"/>
      </w:rPr>
      <w:fldChar w:fldCharType="separate"/>
    </w:r>
    <w:r w:rsidR="008E29E5">
      <w:rPr>
        <w:noProof/>
        <w:sz w:val="16"/>
        <w:szCs w:val="16"/>
      </w:rPr>
      <w:t>5</w:t>
    </w:r>
    <w:r w:rsidRPr="003A3F2F">
      <w:rPr>
        <w:sz w:val="16"/>
        <w:szCs w:val="16"/>
      </w:rPr>
      <w:fldChar w:fldCharType="end"/>
    </w:r>
    <w:r w:rsidRPr="003A3F2F">
      <w:rPr>
        <w:sz w:val="16"/>
        <w:szCs w:val="16"/>
      </w:rPr>
      <w:t xml:space="preserve"> of </w:t>
    </w:r>
    <w:r w:rsidRPr="003A3F2F">
      <w:rPr>
        <w:sz w:val="16"/>
        <w:szCs w:val="16"/>
      </w:rPr>
      <w:fldChar w:fldCharType="begin"/>
    </w:r>
    <w:r w:rsidRPr="003A3F2F">
      <w:rPr>
        <w:sz w:val="16"/>
        <w:szCs w:val="16"/>
      </w:rPr>
      <w:instrText xml:space="preserve"> NUMPAGES </w:instrText>
    </w:r>
    <w:r w:rsidRPr="003A3F2F">
      <w:rPr>
        <w:sz w:val="16"/>
        <w:szCs w:val="16"/>
      </w:rPr>
      <w:fldChar w:fldCharType="separate"/>
    </w:r>
    <w:r w:rsidR="008E29E5">
      <w:rPr>
        <w:noProof/>
        <w:sz w:val="16"/>
        <w:szCs w:val="16"/>
      </w:rPr>
      <w:t>5</w:t>
    </w:r>
    <w:r w:rsidRPr="003A3F2F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4F0F8" w14:textId="77777777" w:rsidR="00A76966" w:rsidRDefault="00A76966">
      <w:r>
        <w:separator/>
      </w:r>
    </w:p>
  </w:footnote>
  <w:footnote w:type="continuationSeparator" w:id="0">
    <w:p w14:paraId="770CA3CD" w14:textId="77777777" w:rsidR="00A76966" w:rsidRDefault="00A769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AF7CAE"/>
    <w:multiLevelType w:val="hybridMultilevel"/>
    <w:tmpl w:val="E82A2CD8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575D564F"/>
    <w:multiLevelType w:val="hybridMultilevel"/>
    <w:tmpl w:val="960A715A"/>
    <w:lvl w:ilvl="0" w:tplc="C5D281C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3BA90B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</w:lvl>
    <w:lvl w:ilvl="3" w:tplc="F8FA3A06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6764DE4"/>
    <w:multiLevelType w:val="hybridMultilevel"/>
    <w:tmpl w:val="B930DFB8"/>
    <w:lvl w:ilvl="0" w:tplc="0409000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num w:numId="1" w16cid:durableId="2057661276">
    <w:abstractNumId w:val="1"/>
  </w:num>
  <w:num w:numId="2" w16cid:durableId="375660353">
    <w:abstractNumId w:val="0"/>
  </w:num>
  <w:num w:numId="3" w16cid:durableId="5638741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jU3sjAxMDUwMzRT0lEKTi0uzszPAykwqgUAeY4F5ywAAAA="/>
  </w:docVars>
  <w:rsids>
    <w:rsidRoot w:val="00FB1E21"/>
    <w:rsid w:val="00003E62"/>
    <w:rsid w:val="00032952"/>
    <w:rsid w:val="0009634A"/>
    <w:rsid w:val="000B18AF"/>
    <w:rsid w:val="000C16B6"/>
    <w:rsid w:val="000E33C8"/>
    <w:rsid w:val="000E6D12"/>
    <w:rsid w:val="00112719"/>
    <w:rsid w:val="00132D68"/>
    <w:rsid w:val="001447F7"/>
    <w:rsid w:val="00164594"/>
    <w:rsid w:val="0019369D"/>
    <w:rsid w:val="001C3A0F"/>
    <w:rsid w:val="001E39A0"/>
    <w:rsid w:val="00202B61"/>
    <w:rsid w:val="002119A1"/>
    <w:rsid w:val="0024332A"/>
    <w:rsid w:val="00245F44"/>
    <w:rsid w:val="00252028"/>
    <w:rsid w:val="00272FED"/>
    <w:rsid w:val="00277D18"/>
    <w:rsid w:val="00291584"/>
    <w:rsid w:val="002B4DE0"/>
    <w:rsid w:val="002B7DD9"/>
    <w:rsid w:val="002C4D1D"/>
    <w:rsid w:val="0030662A"/>
    <w:rsid w:val="00307F74"/>
    <w:rsid w:val="00337A54"/>
    <w:rsid w:val="00354BD6"/>
    <w:rsid w:val="003A3F2F"/>
    <w:rsid w:val="0044241C"/>
    <w:rsid w:val="00466440"/>
    <w:rsid w:val="004669FB"/>
    <w:rsid w:val="00474DE2"/>
    <w:rsid w:val="004907EC"/>
    <w:rsid w:val="00521ED4"/>
    <w:rsid w:val="0059134B"/>
    <w:rsid w:val="005A158A"/>
    <w:rsid w:val="005A65E0"/>
    <w:rsid w:val="005B3D26"/>
    <w:rsid w:val="005B4229"/>
    <w:rsid w:val="005C06AF"/>
    <w:rsid w:val="005D7BBF"/>
    <w:rsid w:val="005E2882"/>
    <w:rsid w:val="005E675F"/>
    <w:rsid w:val="00617F2F"/>
    <w:rsid w:val="0062724C"/>
    <w:rsid w:val="00683BB0"/>
    <w:rsid w:val="006A7CA7"/>
    <w:rsid w:val="006D66B3"/>
    <w:rsid w:val="0074603F"/>
    <w:rsid w:val="00771E53"/>
    <w:rsid w:val="007A09E2"/>
    <w:rsid w:val="007A1325"/>
    <w:rsid w:val="007C505A"/>
    <w:rsid w:val="007D700D"/>
    <w:rsid w:val="00831C0D"/>
    <w:rsid w:val="0088628E"/>
    <w:rsid w:val="008870D9"/>
    <w:rsid w:val="008C79F4"/>
    <w:rsid w:val="008D1351"/>
    <w:rsid w:val="008D1CC4"/>
    <w:rsid w:val="008D2B92"/>
    <w:rsid w:val="008E29E5"/>
    <w:rsid w:val="00910AAA"/>
    <w:rsid w:val="009A5262"/>
    <w:rsid w:val="00A02996"/>
    <w:rsid w:val="00A06754"/>
    <w:rsid w:val="00A12667"/>
    <w:rsid w:val="00A34094"/>
    <w:rsid w:val="00A347C6"/>
    <w:rsid w:val="00A537F7"/>
    <w:rsid w:val="00A64BA3"/>
    <w:rsid w:val="00A75A52"/>
    <w:rsid w:val="00A76966"/>
    <w:rsid w:val="00AB23B6"/>
    <w:rsid w:val="00AD2499"/>
    <w:rsid w:val="00B25B7A"/>
    <w:rsid w:val="00B44EA6"/>
    <w:rsid w:val="00B76F55"/>
    <w:rsid w:val="00BC170B"/>
    <w:rsid w:val="00BE4017"/>
    <w:rsid w:val="00C20C79"/>
    <w:rsid w:val="00C24F69"/>
    <w:rsid w:val="00CA7EF2"/>
    <w:rsid w:val="00CB2A3D"/>
    <w:rsid w:val="00CD51A7"/>
    <w:rsid w:val="00CD79B2"/>
    <w:rsid w:val="00CE3ECE"/>
    <w:rsid w:val="00D47A1C"/>
    <w:rsid w:val="00D65596"/>
    <w:rsid w:val="00DA043F"/>
    <w:rsid w:val="00DA1F19"/>
    <w:rsid w:val="00DA7EF0"/>
    <w:rsid w:val="00DF5426"/>
    <w:rsid w:val="00E23463"/>
    <w:rsid w:val="00E554F5"/>
    <w:rsid w:val="00E56FF9"/>
    <w:rsid w:val="00E757E5"/>
    <w:rsid w:val="00E83097"/>
    <w:rsid w:val="00E95922"/>
    <w:rsid w:val="00E97E72"/>
    <w:rsid w:val="00EA2681"/>
    <w:rsid w:val="00EB0848"/>
    <w:rsid w:val="00EB49C8"/>
    <w:rsid w:val="00EC786D"/>
    <w:rsid w:val="00EE404F"/>
    <w:rsid w:val="00EE6438"/>
    <w:rsid w:val="00F3524A"/>
    <w:rsid w:val="00F67340"/>
    <w:rsid w:val="00F923CC"/>
    <w:rsid w:val="00FB1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979CD0"/>
  <w15:docId w15:val="{0480AA96-30BF-4EB2-AFA5-F216F3D92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A04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A043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E6D1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4603F"/>
    <w:rPr>
      <w:sz w:val="24"/>
      <w:szCs w:val="24"/>
    </w:rPr>
  </w:style>
  <w:style w:type="table" w:styleId="TableGrid">
    <w:name w:val="Table Grid"/>
    <w:basedOn w:val="TableNormal"/>
    <w:rsid w:val="006D6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49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8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5A9D108E1B5D49B090C80D1D9757A2" ma:contentTypeVersion="15" ma:contentTypeDescription="Create a new document." ma:contentTypeScope="" ma:versionID="5bcc072ff52cd63566ee112bdb237ba1">
  <xsd:schema xmlns:xsd="http://www.w3.org/2001/XMLSchema" xmlns:xs="http://www.w3.org/2001/XMLSchema" xmlns:p="http://schemas.microsoft.com/office/2006/metadata/properties" xmlns:ns1="http://schemas.microsoft.com/sharepoint/v3" xmlns:ns3="6bec42c8-598c-430c-9b68-171b080b7779" xmlns:ns4="44a78c36-e64e-4074-b241-d02719170767" targetNamespace="http://schemas.microsoft.com/office/2006/metadata/properties" ma:root="true" ma:fieldsID="7934713633b3db7f5a472f40b6a2433e" ns1:_="" ns3:_="" ns4:_="">
    <xsd:import namespace="http://schemas.microsoft.com/sharepoint/v3"/>
    <xsd:import namespace="6bec42c8-598c-430c-9b68-171b080b7779"/>
    <xsd:import namespace="44a78c36-e64e-4074-b241-d0271917076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c42c8-598c-430c-9b68-171b080b7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78c36-e64e-4074-b241-d02719170767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49DE310-B48C-4732-89A7-35B36AF2EE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888913-F0E3-4C1F-B9A4-C30E6361F3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bec42c8-598c-430c-9b68-171b080b7779"/>
    <ds:schemaRef ds:uri="44a78c36-e64e-4074-b241-d027191707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D5AF1-61B3-4E52-9EFA-88598039A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F19D2F-1A52-4797-9436-623F9D7B2F2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VALENCY PETITION</vt:lpstr>
    </vt:vector>
  </TitlesOfParts>
  <Company>SCCCD North Centers</Company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VALENCY PETITION</dc:title>
  <dc:creator>Tom Mester</dc:creator>
  <cp:lastModifiedBy>Jerry Rude</cp:lastModifiedBy>
  <cp:revision>3</cp:revision>
  <cp:lastPrinted>2015-01-22T16:39:00Z</cp:lastPrinted>
  <dcterms:created xsi:type="dcterms:W3CDTF">2024-02-20T21:09:00Z</dcterms:created>
  <dcterms:modified xsi:type="dcterms:W3CDTF">2024-02-2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A9D108E1B5D49B090C80D1D9757A2</vt:lpwstr>
  </property>
</Properties>
</file>